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32B01094" w14:textId="77777777"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3 October 2020</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7A0B62FF" w:rsidR="008C296B" w:rsidRPr="00741111" w:rsidRDefault="00741111" w:rsidP="008C296B">
      <w:pPr>
        <w:pStyle w:val="BodyText"/>
        <w:numPr>
          <w:ilvl w:val="0"/>
          <w:numId w:val="35"/>
        </w:numPr>
        <w:spacing w:before="0" w:after="0"/>
        <w:ind w:left="714" w:hanging="357"/>
        <w:rPr>
          <w:rFonts w:ascii="Arial" w:hAnsi="Arial" w:cs="Arial"/>
        </w:rPr>
      </w:pPr>
      <w:r>
        <w:rPr>
          <w:rFonts w:ascii="Arial" w:hAnsi="Arial" w:cs="Arial"/>
        </w:rPr>
        <w:t xml:space="preserve">You </w:t>
      </w:r>
      <w:proofErr w:type="spellStart"/>
      <w:r>
        <w:rPr>
          <w:rFonts w:ascii="Arial" w:hAnsi="Arial" w:cs="Arial"/>
        </w:rPr>
        <w:t>wil</w:t>
      </w:r>
      <w:proofErr w:type="spellEnd"/>
      <w:r>
        <w:rPr>
          <w:rFonts w:ascii="Arial" w:hAnsi="Arial" w:cs="Arial"/>
        </w:rPr>
        <w:t xml:space="preserve"> also need working versions of Homer2 and </w:t>
      </w:r>
      <w:proofErr w:type="spellStart"/>
      <w:r>
        <w:rPr>
          <w:rFonts w:ascii="Arial" w:hAnsi="Arial" w:cs="Arial"/>
        </w:rPr>
        <w:t>AtlasViewer</w:t>
      </w:r>
      <w:proofErr w:type="spellEnd"/>
      <w:r>
        <w:rPr>
          <w:rFonts w:ascii="Arial" w:hAnsi="Arial" w:cs="Arial"/>
        </w:rPr>
        <w:t>.</w:t>
      </w:r>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w:t>
      </w:r>
      <w:r w:rsidRPr="003F7C4D">
        <w:rPr>
          <w:rFonts w:ascii="Arial" w:hAnsi="Arial" w:cs="Arial"/>
          <w:sz w:val="22"/>
          <w:szCs w:val="22"/>
        </w:rPr>
        <w:lastRenderedPageBreak/>
        <w:t>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lastRenderedPageBreak/>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lastRenderedPageBreak/>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 xml:space="preserve">containing the processed </w:t>
      </w:r>
      <w:proofErr w:type="spellStart"/>
      <w:r w:rsidR="001A4DC0">
        <w:rPr>
          <w:rFonts w:ascii="Arial" w:hAnsi="Arial" w:cs="Arial"/>
          <w:color w:val="000000" w:themeColor="text1"/>
          <w:sz w:val="22"/>
          <w:szCs w:val="22"/>
        </w:rPr>
        <w:t>fNIRS</w:t>
      </w:r>
      <w:proofErr w:type="spellEnd"/>
      <w:r w:rsidR="001A4DC0">
        <w:rPr>
          <w:rFonts w:ascii="Arial" w:hAnsi="Arial" w:cs="Arial"/>
          <w:color w:val="000000" w:themeColor="text1"/>
          <w:sz w:val="22"/>
          <w:szCs w:val="22"/>
        </w:rPr>
        <w:t xml:space="preserve">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xml:space="preserve">: will hold the subject-specific image-reconstructed </w:t>
      </w:r>
      <w:proofErr w:type="spellStart"/>
      <w:r>
        <w:rPr>
          <w:rFonts w:ascii="Arial" w:hAnsi="Arial" w:cs="Arial"/>
          <w:color w:val="000000" w:themeColor="text1"/>
          <w:sz w:val="22"/>
          <w:szCs w:val="22"/>
        </w:rPr>
        <w:t>fNIRS</w:t>
      </w:r>
      <w:proofErr w:type="spellEnd"/>
      <w:r>
        <w:rPr>
          <w:rFonts w:ascii="Arial" w:hAnsi="Arial" w:cs="Arial"/>
          <w:color w:val="000000" w:themeColor="text1"/>
          <w:sz w:val="22"/>
          <w:szCs w:val="22"/>
        </w:rPr>
        <w:t xml:space="preserve">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lastRenderedPageBreak/>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lastRenderedPageBreak/>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w:t>
      </w:r>
      <w:proofErr w:type="spellStart"/>
      <w:r w:rsidR="005837A0">
        <w:rPr>
          <w:rFonts w:ascii="Arial" w:hAnsi="Arial" w:cs="Arial"/>
          <w:sz w:val="22"/>
          <w:szCs w:val="22"/>
        </w:rPr>
        <w:t>params</w:t>
      </w:r>
      <w:proofErr w:type="spellEnd"/>
      <w:r w:rsidR="005837A0">
        <w:rPr>
          <w:rFonts w:ascii="Arial" w:hAnsi="Arial" w:cs="Arial"/>
          <w:sz w:val="22"/>
          <w:szCs w:val="22"/>
        </w:rPr>
        <w:t>:</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w:t>
      </w:r>
      <w:r w:rsidR="006A7E72">
        <w:rPr>
          <w:rFonts w:ascii="Arial" w:hAnsi="Arial" w:cs="Arial"/>
          <w:sz w:val="22"/>
          <w:szCs w:val="22"/>
        </w:rPr>
        <w:lastRenderedPageBreak/>
        <w:t xml:space="preserve">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A5220FB"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8" w:name="OLE_LINK12"/>
      <w:bookmarkStart w:id="19" w:name="OLE_LINK13"/>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8"/>
    <w:bookmarkEnd w:id="19"/>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028F7F65"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0" w:name="OLE_LINK3"/>
      <w:bookmarkStart w:id="21"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0"/>
    <w:bookmarkEnd w:id="21"/>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6DB1EFF3" w:rsidR="00DF1D3D" w:rsidRDefault="00DF1D3D"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6026AA2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2" w:name="OLE_LINK5"/>
      <w:bookmarkStart w:id="23" w:name="OLE_LINK6"/>
      <w:bookmarkStart w:id="24" w:name="OLE_LINK9"/>
      <w:bookmarkStart w:id="25"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2"/>
    <w:bookmarkEnd w:id="23"/>
    <w:bookmarkEnd w:id="24"/>
    <w:bookmarkEnd w:id="25"/>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6" w:name="OLE_LINK7"/>
      <w:bookmarkStart w:id="27" w:name="OLE_LINK8"/>
      <w:bookmarkStart w:id="28" w:name="OLE_LINK10"/>
      <w:bookmarkStart w:id="29" w:name="OLE_LINK11"/>
      <w:bookmarkStart w:id="30"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6"/>
      <w:bookmarkEnd w:id="27"/>
    </w:p>
    <w:bookmarkEnd w:id="28"/>
    <w:bookmarkEnd w:id="29"/>
    <w:bookmarkEnd w:id="30"/>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lastRenderedPageBreak/>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folder: NIRS_ROIstats_Plots.R</w:t>
      </w:r>
      <w:bookmarkStart w:id="31" w:name="_GoBack"/>
      <w:bookmarkEnd w:id="31"/>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2" w:name="OLE_LINK20"/>
      <w:bookmarkStart w:id="33"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4" w:name="OLE_LINK16"/>
      <w:bookmarkStart w:id="35" w:name="OLE_LINK17"/>
      <w:r w:rsidRPr="008526F3">
        <w:rPr>
          <w:rFonts w:ascii="Arial" w:hAnsi="Arial" w:cs="Arial"/>
          <w:sz w:val="22"/>
          <w:szCs w:val="22"/>
        </w:rPr>
        <w:t xml:space="preserve">bash </w:t>
      </w:r>
      <w:bookmarkEnd w:id="34"/>
      <w:bookmarkEnd w:id="35"/>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2"/>
    <w:bookmarkEnd w:id="33"/>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79482FFF"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6" w:name="OLE_LINK22"/>
      <w:bookmarkStart w:id="37" w:name="OLE_LINK23"/>
      <w:r w:rsidRPr="008526F3">
        <w:rPr>
          <w:rFonts w:ascii="Arial" w:hAnsi="Arial" w:cs="Arial"/>
          <w:sz w:val="22"/>
          <w:szCs w:val="22"/>
        </w:rPr>
        <w:t>'</w:t>
      </w:r>
      <w:proofErr w:type="spellStart"/>
      <w:r w:rsidRPr="008526F3">
        <w:rPr>
          <w:rFonts w:ascii="Arial" w:hAnsi="Arial" w:cs="Arial"/>
          <w:sz w:val="22"/>
          <w:szCs w:val="22"/>
        </w:rPr>
        <w:t>SubjList</w:t>
      </w:r>
      <w:bookmarkEnd w:id="36"/>
      <w:bookmarkEnd w:id="37"/>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3DF6F849"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lastRenderedPageBreak/>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 xml:space="preserve">Check correlation between channel-based </w:t>
      </w:r>
      <w:proofErr w:type="spellStart"/>
      <w:r>
        <w:rPr>
          <w:rFonts w:ascii="Arial" w:hAnsi="Arial" w:cs="Arial"/>
          <w:b/>
          <w:color w:val="0070C0"/>
          <w:sz w:val="22"/>
          <w:szCs w:val="22"/>
        </w:rPr>
        <w:t>fNIRS</w:t>
      </w:r>
      <w:proofErr w:type="spellEnd"/>
      <w:r>
        <w:rPr>
          <w:rFonts w:ascii="Arial" w:hAnsi="Arial" w:cs="Arial"/>
          <w:b/>
          <w:color w:val="0070C0"/>
          <w:sz w:val="22"/>
          <w:szCs w:val="22"/>
        </w:rPr>
        <w:t xml:space="preserve">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against the image-reconstruct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5426359A" w:rsidR="00E77D83" w:rsidRDefault="00E77D83" w:rsidP="003021F6">
      <w:pPr>
        <w:pStyle w:val="PlainText"/>
        <w:rPr>
          <w:rFonts w:ascii="Arial" w:hAnsi="Arial" w:cs="Arial"/>
          <w:sz w:val="22"/>
          <w:szCs w:val="22"/>
        </w:rPr>
      </w:pPr>
      <w:r>
        <w:rPr>
          <w:rFonts w:ascii="Arial" w:hAnsi="Arial" w:cs="Arial"/>
          <w:sz w:val="22"/>
          <w:szCs w:val="22"/>
        </w:rPr>
        <w:t xml:space="preserve">bash registerInvert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 xml:space="preserve">This code will plot the channel-based </w:t>
      </w:r>
      <w:proofErr w:type="spellStart"/>
      <w:r>
        <w:rPr>
          <w:rFonts w:ascii="Arial" w:hAnsi="Arial" w:cs="Arial"/>
          <w:sz w:val="22"/>
          <w:szCs w:val="22"/>
        </w:rPr>
        <w:t>fNIRS</w:t>
      </w:r>
      <w:proofErr w:type="spellEnd"/>
      <w:r>
        <w:rPr>
          <w:rFonts w:ascii="Arial" w:hAnsi="Arial" w:cs="Arial"/>
          <w:sz w:val="22"/>
          <w:szCs w:val="22"/>
        </w:rPr>
        <w:t xml:space="preserve"> data (red) against the image-based </w:t>
      </w:r>
      <w:proofErr w:type="spellStart"/>
      <w:r>
        <w:rPr>
          <w:rFonts w:ascii="Arial" w:hAnsi="Arial" w:cs="Arial"/>
          <w:sz w:val="22"/>
          <w:szCs w:val="22"/>
        </w:rPr>
        <w:t>fNIRS</w:t>
      </w:r>
      <w:proofErr w:type="spellEnd"/>
      <w:r>
        <w:rPr>
          <w:rFonts w:ascii="Arial" w:hAnsi="Arial" w:cs="Arial"/>
          <w:sz w:val="22"/>
          <w:szCs w:val="22"/>
        </w:rPr>
        <w:t xml:space="preserve">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3C09D172"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p>
    <w:p w14:paraId="458BE338" w14:textId="3BD5EF50"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1A5B5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2"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B5C6C" w14:textId="77777777" w:rsidR="00A425C4" w:rsidRDefault="00A425C4">
      <w:pPr>
        <w:spacing w:after="0"/>
      </w:pPr>
      <w:r>
        <w:separator/>
      </w:r>
    </w:p>
  </w:endnote>
  <w:endnote w:type="continuationSeparator" w:id="0">
    <w:p w14:paraId="7A6D0A5A" w14:textId="77777777" w:rsidR="00A425C4" w:rsidRDefault="00A42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40CFD9" w14:textId="77777777" w:rsidR="00A425C4" w:rsidRDefault="00A425C4">
      <w:r>
        <w:separator/>
      </w:r>
    </w:p>
  </w:footnote>
  <w:footnote w:type="continuationSeparator" w:id="0">
    <w:p w14:paraId="1B1ABE61" w14:textId="77777777" w:rsidR="00A425C4" w:rsidRDefault="00A425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 w:numId="35">
    <w:abstractNumId w:val="18"/>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7130"/>
    <w:rsid w:val="00096177"/>
    <w:rsid w:val="00096AE3"/>
    <w:rsid w:val="0010270A"/>
    <w:rsid w:val="00115A00"/>
    <w:rsid w:val="001203D0"/>
    <w:rsid w:val="00120847"/>
    <w:rsid w:val="001219E1"/>
    <w:rsid w:val="00126770"/>
    <w:rsid w:val="00147480"/>
    <w:rsid w:val="0018178D"/>
    <w:rsid w:val="001A4DC0"/>
    <w:rsid w:val="001A5B5D"/>
    <w:rsid w:val="001A5CDB"/>
    <w:rsid w:val="001B5B43"/>
    <w:rsid w:val="001C183F"/>
    <w:rsid w:val="001C6A4E"/>
    <w:rsid w:val="001C782C"/>
    <w:rsid w:val="001D5603"/>
    <w:rsid w:val="001D626A"/>
    <w:rsid w:val="001F4022"/>
    <w:rsid w:val="002144AE"/>
    <w:rsid w:val="00215AEA"/>
    <w:rsid w:val="0023590A"/>
    <w:rsid w:val="00242276"/>
    <w:rsid w:val="002908C7"/>
    <w:rsid w:val="00290C4E"/>
    <w:rsid w:val="002A70EA"/>
    <w:rsid w:val="002B291A"/>
    <w:rsid w:val="002E20C7"/>
    <w:rsid w:val="002E2C6D"/>
    <w:rsid w:val="002E46E6"/>
    <w:rsid w:val="003021F6"/>
    <w:rsid w:val="00312A56"/>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854E2"/>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7E13"/>
    <w:rsid w:val="0060067E"/>
    <w:rsid w:val="00601A2B"/>
    <w:rsid w:val="006025CC"/>
    <w:rsid w:val="00603C0D"/>
    <w:rsid w:val="006048DE"/>
    <w:rsid w:val="00610DE7"/>
    <w:rsid w:val="00612ACB"/>
    <w:rsid w:val="0061560D"/>
    <w:rsid w:val="006252FB"/>
    <w:rsid w:val="00642112"/>
    <w:rsid w:val="00644FA8"/>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41111"/>
    <w:rsid w:val="00755950"/>
    <w:rsid w:val="00762D24"/>
    <w:rsid w:val="00780E46"/>
    <w:rsid w:val="00784D58"/>
    <w:rsid w:val="00785F0C"/>
    <w:rsid w:val="007A255D"/>
    <w:rsid w:val="007C6004"/>
    <w:rsid w:val="00817805"/>
    <w:rsid w:val="00820D66"/>
    <w:rsid w:val="0083383D"/>
    <w:rsid w:val="008340D1"/>
    <w:rsid w:val="008429C9"/>
    <w:rsid w:val="0085154D"/>
    <w:rsid w:val="00851CE4"/>
    <w:rsid w:val="008526F3"/>
    <w:rsid w:val="00852F83"/>
    <w:rsid w:val="00860DCF"/>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A2B1B"/>
    <w:rsid w:val="009D6DFC"/>
    <w:rsid w:val="009E0243"/>
    <w:rsid w:val="009E5E70"/>
    <w:rsid w:val="00A01DFF"/>
    <w:rsid w:val="00A1446A"/>
    <w:rsid w:val="00A14EAD"/>
    <w:rsid w:val="00A425C4"/>
    <w:rsid w:val="00A47045"/>
    <w:rsid w:val="00A50388"/>
    <w:rsid w:val="00A559A6"/>
    <w:rsid w:val="00A72E29"/>
    <w:rsid w:val="00A8729E"/>
    <w:rsid w:val="00A87BD2"/>
    <w:rsid w:val="00AB000F"/>
    <w:rsid w:val="00AC51DB"/>
    <w:rsid w:val="00AF7A2A"/>
    <w:rsid w:val="00B03FDF"/>
    <w:rsid w:val="00B13420"/>
    <w:rsid w:val="00B236D8"/>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7D83"/>
    <w:rsid w:val="00E83859"/>
    <w:rsid w:val="00E85EEC"/>
    <w:rsid w:val="00E908BC"/>
    <w:rsid w:val="00EA203B"/>
    <w:rsid w:val="00EC158C"/>
    <w:rsid w:val="00EC79B0"/>
    <w:rsid w:val="00EF042B"/>
    <w:rsid w:val="00F019BA"/>
    <w:rsid w:val="00F06940"/>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7</TotalTime>
  <Pages>14</Pages>
  <Words>4651</Words>
  <Characters>2651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1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100</cp:revision>
  <dcterms:created xsi:type="dcterms:W3CDTF">2019-12-17T10:10:00Z</dcterms:created>
  <dcterms:modified xsi:type="dcterms:W3CDTF">2020-10-14T12:06:00Z</dcterms:modified>
</cp:coreProperties>
</file>